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85F58" w14:textId="707EEF6D" w:rsidR="00261225" w:rsidRPr="00166DA6" w:rsidRDefault="00261225" w:rsidP="00261225">
      <w:pPr>
        <w:ind w:firstLine="720"/>
        <w:jc w:val="center"/>
        <w:rPr>
          <w:b/>
          <w:sz w:val="28"/>
          <w:szCs w:val="28"/>
        </w:rPr>
      </w:pPr>
      <w:r w:rsidRPr="00166DA6">
        <w:rPr>
          <w:b/>
          <w:sz w:val="28"/>
          <w:szCs w:val="28"/>
        </w:rPr>
        <w:t>The Georgia Society of CPAs</w:t>
      </w:r>
      <w:r w:rsidRPr="00166DA6">
        <w:rPr>
          <w:b/>
          <w:sz w:val="28"/>
          <w:szCs w:val="28"/>
        </w:rPr>
        <w:br/>
        <w:t xml:space="preserve">             CPA Day at the Gold Dome</w:t>
      </w:r>
    </w:p>
    <w:p w14:paraId="3A1E950D" w14:textId="77777777" w:rsidR="00261225" w:rsidRPr="00166DA6" w:rsidRDefault="00261225" w:rsidP="008B4363">
      <w:pPr>
        <w:ind w:firstLine="720"/>
        <w:jc w:val="center"/>
        <w:rPr>
          <w:b/>
          <w:i/>
        </w:rPr>
      </w:pPr>
      <w:r w:rsidRPr="00166DA6">
        <w:rPr>
          <w:b/>
          <w:i/>
        </w:rPr>
        <w:t>Instructions on setting up a meeting with your Legislator</w:t>
      </w:r>
    </w:p>
    <w:p w14:paraId="4248E4A5" w14:textId="50B42C05" w:rsidR="00B0701D" w:rsidRDefault="00A821D2" w:rsidP="00B0701D">
      <w:pPr>
        <w:pStyle w:val="ListParagraph"/>
        <w:numPr>
          <w:ilvl w:val="0"/>
          <w:numId w:val="1"/>
        </w:numPr>
      </w:pPr>
      <w:bookmarkStart w:id="0" w:name="_Hlk63253585"/>
      <w:r>
        <w:t>Locate</w:t>
      </w:r>
      <w:r w:rsidR="00261225">
        <w:t xml:space="preserve"> </w:t>
      </w:r>
      <w:r w:rsidR="005C4516">
        <w:t xml:space="preserve">the names of </w:t>
      </w:r>
      <w:r w:rsidR="00261225">
        <w:t>your Georgia Sta</w:t>
      </w:r>
      <w:r>
        <w:t>te Senator and Representative</w:t>
      </w:r>
      <w:r w:rsidR="00261225">
        <w:t xml:space="preserve"> by entering your home address </w:t>
      </w:r>
      <w:r>
        <w:t xml:space="preserve">here: </w:t>
      </w:r>
      <w:hyperlink r:id="rId5" w:history="1">
        <w:r w:rsidR="00B0701D">
          <w:rPr>
            <w:rStyle w:val="Hyperlink"/>
          </w:rPr>
          <w:t>http://votesmart.org/</w:t>
        </w:r>
      </w:hyperlink>
      <w:r w:rsidR="00B0701D">
        <w:t xml:space="preserve"> </w:t>
      </w:r>
    </w:p>
    <w:p w14:paraId="2B09ACBC" w14:textId="77777777" w:rsidR="00204C90" w:rsidRDefault="00204C90" w:rsidP="00204C90">
      <w:pPr>
        <w:pStyle w:val="ListParagraph"/>
      </w:pPr>
    </w:p>
    <w:p w14:paraId="01786E61" w14:textId="50F6BF08" w:rsidR="00261225" w:rsidRDefault="005C4516" w:rsidP="00261225">
      <w:pPr>
        <w:pStyle w:val="ListParagraph"/>
        <w:numPr>
          <w:ilvl w:val="0"/>
          <w:numId w:val="1"/>
        </w:numPr>
      </w:pPr>
      <w:r>
        <w:t>L</w:t>
      </w:r>
      <w:r w:rsidR="00A821D2">
        <w:t>ocate</w:t>
      </w:r>
      <w:r w:rsidR="00261225">
        <w:t xml:space="preserve"> </w:t>
      </w:r>
      <w:r>
        <w:t>your State Senator and</w:t>
      </w:r>
      <w:r w:rsidR="00261225">
        <w:t xml:space="preserve"> Representative</w:t>
      </w:r>
      <w:r w:rsidR="00204C90">
        <w:t>’s contact information</w:t>
      </w:r>
      <w:r w:rsidR="00261225">
        <w:t xml:space="preserve"> by clicking on their name </w:t>
      </w:r>
      <w:r>
        <w:t xml:space="preserve">on each </w:t>
      </w:r>
      <w:r w:rsidR="00507A61">
        <w:t xml:space="preserve">of the </w:t>
      </w:r>
      <w:r w:rsidR="00261225">
        <w:t>following pages</w:t>
      </w:r>
      <w:r>
        <w:t xml:space="preserve">. </w:t>
      </w:r>
      <w:r w:rsidRPr="005C4516">
        <w:rPr>
          <w:b/>
        </w:rPr>
        <w:t>Please Note:</w:t>
      </w:r>
      <w:r>
        <w:t xml:space="preserve"> Also</w:t>
      </w:r>
      <w:r w:rsidR="00204C90">
        <w:t>,</w:t>
      </w:r>
      <w:r>
        <w:t xml:space="preserve"> locate</w:t>
      </w:r>
      <w:r w:rsidR="00261225">
        <w:t xml:space="preserve"> the contact information for</w:t>
      </w:r>
      <w:r>
        <w:t xml:space="preserve"> the</w:t>
      </w:r>
      <w:r w:rsidR="00507A61">
        <w:t xml:space="preserve"> administrative assistant</w:t>
      </w:r>
      <w:r>
        <w:t>s for each of your elected officials</w:t>
      </w:r>
      <w:r w:rsidR="00507A61">
        <w:t xml:space="preserve"> – it will be helpful to copy their administrative assistant</w:t>
      </w:r>
      <w:r>
        <w:t>s</w:t>
      </w:r>
      <w:r w:rsidR="00507A61">
        <w:t xml:space="preserve"> o</w:t>
      </w:r>
      <w:r>
        <w:t>n the appointment request email</w:t>
      </w:r>
      <w:r w:rsidR="00507A61">
        <w:t>.</w:t>
      </w:r>
    </w:p>
    <w:p w14:paraId="042F29F4" w14:textId="77777777" w:rsidR="00507A61" w:rsidRDefault="00507A61" w:rsidP="00507A61">
      <w:pPr>
        <w:pStyle w:val="ListParagraph"/>
        <w:numPr>
          <w:ilvl w:val="1"/>
          <w:numId w:val="1"/>
        </w:numPr>
      </w:pPr>
      <w:r>
        <w:t>Georgia House of Representatives Roster</w:t>
      </w:r>
    </w:p>
    <w:p w14:paraId="20691749" w14:textId="76EF5648" w:rsidR="00507A61" w:rsidRDefault="00204C90" w:rsidP="00507A61">
      <w:pPr>
        <w:pStyle w:val="ListParagraph"/>
        <w:numPr>
          <w:ilvl w:val="2"/>
          <w:numId w:val="1"/>
        </w:numPr>
      </w:pPr>
      <w:hyperlink r:id="rId6" w:history="1">
        <w:r w:rsidR="00150412">
          <w:rPr>
            <w:rStyle w:val="Hyperlink"/>
          </w:rPr>
          <w:t>Georgia General Assembly - Representatives (ga.gov)</w:t>
        </w:r>
      </w:hyperlink>
    </w:p>
    <w:p w14:paraId="7AAF1FD8" w14:textId="77777777" w:rsidR="00507A61" w:rsidRDefault="00507A61" w:rsidP="00507A61">
      <w:pPr>
        <w:pStyle w:val="ListParagraph"/>
        <w:numPr>
          <w:ilvl w:val="1"/>
          <w:numId w:val="1"/>
        </w:numPr>
      </w:pPr>
      <w:r>
        <w:t>Georgia Senate Roster</w:t>
      </w:r>
    </w:p>
    <w:p w14:paraId="2B659798" w14:textId="10397926" w:rsidR="00507A61" w:rsidRDefault="00204C90" w:rsidP="00507A61">
      <w:pPr>
        <w:pStyle w:val="ListParagraph"/>
        <w:numPr>
          <w:ilvl w:val="2"/>
          <w:numId w:val="1"/>
        </w:numPr>
      </w:pPr>
      <w:hyperlink r:id="rId7" w:history="1">
        <w:r w:rsidR="00150412">
          <w:rPr>
            <w:rStyle w:val="Hyperlink"/>
          </w:rPr>
          <w:t>Georgia General Assembly - Representatives (ga.gov)</w:t>
        </w:r>
      </w:hyperlink>
    </w:p>
    <w:p w14:paraId="4104987E" w14:textId="77777777" w:rsidR="00204C90" w:rsidRDefault="00204C90" w:rsidP="00204C90">
      <w:pPr>
        <w:pStyle w:val="ListParagraph"/>
      </w:pPr>
    </w:p>
    <w:p w14:paraId="737576A9" w14:textId="6028897E" w:rsidR="00507A61" w:rsidRDefault="00507A61" w:rsidP="00507A61">
      <w:pPr>
        <w:pStyle w:val="ListParagraph"/>
        <w:numPr>
          <w:ilvl w:val="0"/>
          <w:numId w:val="1"/>
        </w:numPr>
      </w:pPr>
      <w:r>
        <w:t xml:space="preserve">Send an email to your state representative asking for an appointment. </w:t>
      </w:r>
      <w:r w:rsidR="005C4516">
        <w:t>Since our legislators are quite busy, d</w:t>
      </w:r>
      <w:r>
        <w:t>on’t forget to copy their administrative assistant</w:t>
      </w:r>
      <w:r w:rsidR="005C4516">
        <w:t>.</w:t>
      </w:r>
    </w:p>
    <w:p w14:paraId="7C56266E" w14:textId="77777777" w:rsidR="005C4516" w:rsidRDefault="005C4516" w:rsidP="00507A61">
      <w:pPr>
        <w:pStyle w:val="ListParagraph"/>
        <w:numPr>
          <w:ilvl w:val="1"/>
          <w:numId w:val="1"/>
        </w:numPr>
      </w:pPr>
      <w:r>
        <w:t>Include Appointment Request in the subject line</w:t>
      </w:r>
    </w:p>
    <w:p w14:paraId="100D3FAD" w14:textId="77777777" w:rsidR="00507A61" w:rsidRDefault="00507A61" w:rsidP="00507A61">
      <w:pPr>
        <w:pStyle w:val="ListParagraph"/>
        <w:numPr>
          <w:ilvl w:val="1"/>
          <w:numId w:val="1"/>
        </w:numPr>
      </w:pPr>
      <w:r>
        <w:t>Be clear on the time you are asking to set the appointment for</w:t>
      </w:r>
    </w:p>
    <w:p w14:paraId="6750911C" w14:textId="77777777" w:rsidR="00507A61" w:rsidRDefault="00507A61" w:rsidP="00507A61">
      <w:pPr>
        <w:pStyle w:val="ListParagraph"/>
        <w:numPr>
          <w:ilvl w:val="1"/>
          <w:numId w:val="1"/>
        </w:numPr>
      </w:pPr>
      <w:r>
        <w:t>Be respectful of their time – only se</w:t>
      </w:r>
      <w:r w:rsidR="005C4516">
        <w:t>t an appointment for 15 minutes</w:t>
      </w:r>
    </w:p>
    <w:p w14:paraId="18DBC108" w14:textId="77777777" w:rsidR="00507A61" w:rsidRDefault="00507A61" w:rsidP="00507A61">
      <w:pPr>
        <w:pStyle w:val="ListParagraph"/>
        <w:numPr>
          <w:ilvl w:val="1"/>
          <w:numId w:val="1"/>
        </w:numPr>
      </w:pPr>
      <w:r>
        <w:t>Don’t overstay your wel</w:t>
      </w:r>
      <w:r w:rsidR="005C4516">
        <w:t>come</w:t>
      </w:r>
    </w:p>
    <w:p w14:paraId="51965F7D" w14:textId="77777777" w:rsidR="00204C90" w:rsidRDefault="00204C90" w:rsidP="00204C90">
      <w:pPr>
        <w:pStyle w:val="ListParagraph"/>
      </w:pPr>
    </w:p>
    <w:p w14:paraId="41890BED" w14:textId="0E2F8F3A" w:rsidR="00507A61" w:rsidRDefault="005C4516" w:rsidP="00507A61">
      <w:pPr>
        <w:pStyle w:val="ListParagraph"/>
        <w:numPr>
          <w:ilvl w:val="0"/>
          <w:numId w:val="1"/>
        </w:numPr>
      </w:pPr>
      <w:r>
        <w:t>Feel free to use this sample text i</w:t>
      </w:r>
      <w:r w:rsidR="00507A61">
        <w:t>n an email to your state representative or state senator asking for an appointment.</w:t>
      </w:r>
    </w:p>
    <w:p w14:paraId="419B4988" w14:textId="77777777" w:rsidR="00507A61" w:rsidRPr="005C4516" w:rsidRDefault="00507A61" w:rsidP="00507A61">
      <w:pPr>
        <w:rPr>
          <w:i/>
        </w:rPr>
      </w:pPr>
      <w:r w:rsidRPr="005C4516">
        <w:rPr>
          <w:i/>
        </w:rPr>
        <w:t>Representative John Smith,</w:t>
      </w:r>
    </w:p>
    <w:p w14:paraId="7D60B65A" w14:textId="2B1B15FD" w:rsidR="00507A61" w:rsidRPr="005C4516" w:rsidRDefault="00507A61" w:rsidP="00507A61">
      <w:pPr>
        <w:rPr>
          <w:i/>
        </w:rPr>
      </w:pPr>
      <w:r w:rsidRPr="005C4516">
        <w:rPr>
          <w:i/>
        </w:rPr>
        <w:t>My name is Jane Doe</w:t>
      </w:r>
      <w:r w:rsidR="005C4516">
        <w:rPr>
          <w:i/>
        </w:rPr>
        <w:t>,</w:t>
      </w:r>
      <w:r w:rsidRPr="005C4516">
        <w:rPr>
          <w:i/>
        </w:rPr>
        <w:t xml:space="preserve"> and I live in your district in Smith County. I </w:t>
      </w:r>
      <w:r w:rsidR="00BC72FE">
        <w:rPr>
          <w:i/>
        </w:rPr>
        <w:t xml:space="preserve">am a CPA and member of The Georgia Society of CPAs and attended their </w:t>
      </w:r>
      <w:r w:rsidRPr="005C4516">
        <w:rPr>
          <w:i/>
        </w:rPr>
        <w:t xml:space="preserve">CPA Day at the Gold Dome. I would like to schedule an appointment with you and promise </w:t>
      </w:r>
      <w:r w:rsidR="00204C90">
        <w:rPr>
          <w:i/>
        </w:rPr>
        <w:t>only to</w:t>
      </w:r>
      <w:r w:rsidRPr="005C4516">
        <w:rPr>
          <w:i/>
        </w:rPr>
        <w:t xml:space="preserve"> take 15 minutes of </w:t>
      </w:r>
      <w:r w:rsidR="005C4516">
        <w:rPr>
          <w:i/>
        </w:rPr>
        <w:t>your time as I know you are quite</w:t>
      </w:r>
      <w:r w:rsidRPr="005C4516">
        <w:rPr>
          <w:i/>
        </w:rPr>
        <w:t xml:space="preserve"> busy. I would like to introduce myself and let you know about some of the </w:t>
      </w:r>
      <w:r w:rsidR="00204C90">
        <w:rPr>
          <w:i/>
        </w:rPr>
        <w:t>significant</w:t>
      </w:r>
      <w:r w:rsidRPr="005C4516">
        <w:rPr>
          <w:i/>
        </w:rPr>
        <w:t xml:space="preserve"> issues</w:t>
      </w:r>
      <w:r w:rsidR="005C4516">
        <w:rPr>
          <w:i/>
        </w:rPr>
        <w:t xml:space="preserve"> that</w:t>
      </w:r>
      <w:r w:rsidRPr="005C4516">
        <w:rPr>
          <w:i/>
        </w:rPr>
        <w:t xml:space="preserve"> the CPA</w:t>
      </w:r>
      <w:r w:rsidR="005C4516">
        <w:rPr>
          <w:i/>
        </w:rPr>
        <w:t xml:space="preserve"> profession is watching throughout this year’s session</w:t>
      </w:r>
      <w:r w:rsidRPr="005C4516">
        <w:rPr>
          <w:i/>
        </w:rPr>
        <w:t xml:space="preserve">. </w:t>
      </w:r>
      <w:r w:rsidR="005C4516">
        <w:rPr>
          <w:i/>
        </w:rPr>
        <w:t xml:space="preserve">I would also like to offer myself and </w:t>
      </w:r>
      <w:r w:rsidR="0064490D">
        <w:rPr>
          <w:i/>
        </w:rPr>
        <w:t xml:space="preserve">the collective knowledge of GSCPA’s </w:t>
      </w:r>
      <w:r w:rsidR="005C4516">
        <w:rPr>
          <w:i/>
        </w:rPr>
        <w:t>13</w:t>
      </w:r>
      <w:r w:rsidR="0064490D">
        <w:rPr>
          <w:i/>
        </w:rPr>
        <w:t>,</w:t>
      </w:r>
      <w:r w:rsidR="005C4516">
        <w:rPr>
          <w:i/>
        </w:rPr>
        <w:t>000</w:t>
      </w:r>
      <w:r w:rsidR="00F84C8F">
        <w:rPr>
          <w:i/>
        </w:rPr>
        <w:t>+</w:t>
      </w:r>
      <w:r w:rsidR="005C4516">
        <w:rPr>
          <w:i/>
        </w:rPr>
        <w:t xml:space="preserve"> members as a reference to you. I look</w:t>
      </w:r>
      <w:r w:rsidRPr="005C4516">
        <w:rPr>
          <w:i/>
        </w:rPr>
        <w:t xml:space="preserve"> </w:t>
      </w:r>
      <w:r w:rsidR="00F84C8F">
        <w:rPr>
          <w:i/>
        </w:rPr>
        <w:t xml:space="preserve">forward </w:t>
      </w:r>
      <w:r w:rsidRPr="005C4516">
        <w:rPr>
          <w:i/>
        </w:rPr>
        <w:t>to hear</w:t>
      </w:r>
      <w:r w:rsidR="005C4516">
        <w:rPr>
          <w:i/>
        </w:rPr>
        <w:t>ing</w:t>
      </w:r>
      <w:r w:rsidRPr="005C4516">
        <w:rPr>
          <w:i/>
        </w:rPr>
        <w:t xml:space="preserve"> from you</w:t>
      </w:r>
      <w:r w:rsidR="005C4516">
        <w:rPr>
          <w:i/>
        </w:rPr>
        <w:t xml:space="preserve"> as to</w:t>
      </w:r>
      <w:r w:rsidRPr="005C4516">
        <w:rPr>
          <w:i/>
        </w:rPr>
        <w:t xml:space="preserve"> what some of the big issues in our state will be this year.</w:t>
      </w:r>
    </w:p>
    <w:p w14:paraId="024093A2" w14:textId="78939637" w:rsidR="00507A61" w:rsidRPr="005C4516" w:rsidRDefault="00507A61" w:rsidP="00507A61">
      <w:pPr>
        <w:rPr>
          <w:i/>
        </w:rPr>
      </w:pPr>
      <w:r w:rsidRPr="005C4516">
        <w:rPr>
          <w:i/>
        </w:rPr>
        <w:t xml:space="preserve">Please let me know if you have any time available to meet </w:t>
      </w:r>
      <w:r w:rsidR="00BC72FE">
        <w:rPr>
          <w:i/>
        </w:rPr>
        <w:t>this week.</w:t>
      </w:r>
      <w:r w:rsidRPr="005C4516">
        <w:rPr>
          <w:i/>
        </w:rPr>
        <w:t xml:space="preserve"> Thank you in advance for your time. I certainly appreciate all you do for the state of Georgia and the residents in our great district!</w:t>
      </w:r>
    </w:p>
    <w:p w14:paraId="026C67ED" w14:textId="77777777" w:rsidR="00507A61" w:rsidRPr="005C4516" w:rsidRDefault="00507A61" w:rsidP="00507A61">
      <w:pPr>
        <w:rPr>
          <w:i/>
        </w:rPr>
      </w:pPr>
      <w:r w:rsidRPr="005C4516">
        <w:rPr>
          <w:i/>
        </w:rPr>
        <w:t>Sincerely,</w:t>
      </w:r>
    </w:p>
    <w:p w14:paraId="13DB99D0" w14:textId="77777777" w:rsidR="00507A61" w:rsidRPr="005C4516" w:rsidRDefault="00507A61" w:rsidP="00507A61">
      <w:pPr>
        <w:rPr>
          <w:i/>
        </w:rPr>
      </w:pPr>
      <w:r w:rsidRPr="005C4516">
        <w:rPr>
          <w:i/>
        </w:rPr>
        <w:t>Jane Doe, CPA</w:t>
      </w:r>
      <w:r w:rsidRPr="005C4516">
        <w:rPr>
          <w:i/>
        </w:rPr>
        <w:br/>
        <w:t>XYZ &amp; Company, PC</w:t>
      </w:r>
      <w:bookmarkEnd w:id="0"/>
    </w:p>
    <w:sectPr w:rsidR="00507A61" w:rsidRPr="005C45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8151C"/>
    <w:multiLevelType w:val="hybridMultilevel"/>
    <w:tmpl w:val="F6E20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NDM1sjA1MrE0NTdR0lEKTi0uzszPAykwrAUAL0kzIywAAAA="/>
  </w:docVars>
  <w:rsids>
    <w:rsidRoot w:val="00261225"/>
    <w:rsid w:val="00150412"/>
    <w:rsid w:val="00166DA6"/>
    <w:rsid w:val="00204C90"/>
    <w:rsid w:val="00261225"/>
    <w:rsid w:val="002D6F13"/>
    <w:rsid w:val="00507A61"/>
    <w:rsid w:val="005C4516"/>
    <w:rsid w:val="0064490D"/>
    <w:rsid w:val="006B0B36"/>
    <w:rsid w:val="008B4363"/>
    <w:rsid w:val="00973013"/>
    <w:rsid w:val="0098705D"/>
    <w:rsid w:val="009A21ED"/>
    <w:rsid w:val="00A821D2"/>
    <w:rsid w:val="00AD480F"/>
    <w:rsid w:val="00B0701D"/>
    <w:rsid w:val="00B5397C"/>
    <w:rsid w:val="00BC72FE"/>
    <w:rsid w:val="00C41E7B"/>
    <w:rsid w:val="00C4621B"/>
    <w:rsid w:val="00DD27E2"/>
    <w:rsid w:val="00DD59FF"/>
    <w:rsid w:val="00F7795F"/>
    <w:rsid w:val="00F84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E9E64"/>
  <w15:docId w15:val="{8A7A5BA1-2241-49EE-8A7F-3A3BE3317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22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2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122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E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E7B"/>
    <w:rPr>
      <w:rFonts w:ascii="Segoe UI" w:eastAsiaTheme="minorEastAsia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70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egis.ga.gov/members/sen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egis.ga.gov/members/house" TargetMode="External"/><Relationship Id="rId5" Type="http://schemas.openxmlformats.org/officeDocument/2006/relationships/hyperlink" Target="http://votesmart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 Cook</dc:creator>
  <cp:lastModifiedBy>Jamie Etzbach</cp:lastModifiedBy>
  <cp:revision>3</cp:revision>
  <cp:lastPrinted>2013-08-22T14:24:00Z</cp:lastPrinted>
  <dcterms:created xsi:type="dcterms:W3CDTF">2022-02-16T14:49:00Z</dcterms:created>
  <dcterms:modified xsi:type="dcterms:W3CDTF">2022-02-16T14:52:00Z</dcterms:modified>
</cp:coreProperties>
</file>